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C67C1" w14:textId="77777777" w:rsidR="00785554" w:rsidRPr="005F6F9C" w:rsidRDefault="00785554" w:rsidP="00785554">
      <w:pPr>
        <w:rPr>
          <w:rFonts w:cstheme="minorHAnsi"/>
          <w:lang w:val="es-PE"/>
        </w:rPr>
      </w:pPr>
      <w:bookmarkStart w:id="0" w:name="X5601341e270e0c9ba2a62c4e4ad93c1b128661c"/>
      <w:r w:rsidRPr="005F6F9C">
        <w:rPr>
          <w:rFonts w:cstheme="minorHAnsi"/>
          <w:lang w:val="es-PE"/>
        </w:rPr>
        <w:t>Diseño con mediciones repetidas con dos factores</w:t>
      </w:r>
    </w:p>
    <w:p w14:paraId="78754C13" w14:textId="77777777" w:rsidR="00785554" w:rsidRPr="005F6F9C" w:rsidRDefault="00785554" w:rsidP="00785554">
      <w:pPr>
        <w:rPr>
          <w:rFonts w:cstheme="minorHAnsi"/>
          <w:lang w:val="es-PE"/>
        </w:rPr>
      </w:pPr>
    </w:p>
    <w:p w14:paraId="46F46392" w14:textId="77777777" w:rsidR="00785554" w:rsidRPr="005F6F9C" w:rsidRDefault="00785554" w:rsidP="00785554">
      <w:pPr>
        <w:rPr>
          <w:rFonts w:cstheme="minorHAnsi"/>
          <w:b/>
          <w:bCs/>
          <w:lang w:val="es-PE"/>
        </w:rPr>
      </w:pPr>
      <w:r w:rsidRPr="005F6F9C">
        <w:rPr>
          <w:rFonts w:cstheme="minorHAnsi"/>
          <w:b/>
          <w:bCs/>
          <w:lang w:val="es-PE"/>
        </w:rPr>
        <w:t xml:space="preserve">Supuesto de normalidad </w:t>
      </w:r>
    </w:p>
    <w:p w14:paraId="289CBCD2" w14:textId="77777777" w:rsidR="00785554" w:rsidRPr="005F6F9C" w:rsidRDefault="00785554" w:rsidP="00785554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Planteamiento de hipótesis </w:t>
      </w:r>
    </w:p>
    <w:p w14:paraId="20048388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os errores tienen una distribución normal</m:t>
          </m:r>
        </m:oMath>
      </m:oMathPara>
    </w:p>
    <w:p w14:paraId="6836B792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os errores  no tienen una distribución normal</m:t>
          </m:r>
        </m:oMath>
      </m:oMathPara>
    </w:p>
    <w:p w14:paraId="162D3A9A" w14:textId="77777777" w:rsidR="00785554" w:rsidRDefault="00785554" w:rsidP="00785554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602DE243" w14:textId="77777777" w:rsidR="00785554" w:rsidRDefault="00785554" w:rsidP="00785554">
      <w:pPr>
        <w:rPr>
          <w:rFonts w:eastAsiaTheme="minorEastAsia" w:cstheme="minorHAnsi"/>
        </w:rPr>
      </w:pPr>
    </w:p>
    <w:p w14:paraId="5B4E06A5" w14:textId="77777777" w:rsidR="00785554" w:rsidRDefault="00785554" w:rsidP="00785554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5B61CDC5" w14:textId="39F95B74" w:rsidR="00785554" w:rsidRDefault="00785554" w:rsidP="00785554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&gt;0.05</m:t>
          </m:r>
        </m:oMath>
      </m:oMathPara>
    </w:p>
    <w:p w14:paraId="521FD2A3" w14:textId="77777777" w:rsidR="00785554" w:rsidRPr="005F6F9C" w:rsidRDefault="00785554" w:rsidP="00785554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Con un nivel de significancia de 0.05, no se rechaza la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  <w:lang w:val="es-PE"/>
              </w:rPr>
              <m:t>0</m:t>
            </m:r>
          </m:sub>
        </m:sSub>
      </m:oMath>
      <w:r w:rsidRPr="005F6F9C">
        <w:rPr>
          <w:rFonts w:cstheme="minorHAnsi"/>
          <w:lang w:val="es-PE"/>
        </w:rPr>
        <w:t>, entonces los errores tienen distribución normal.</w:t>
      </w:r>
    </w:p>
    <w:p w14:paraId="29E0896A" w14:textId="77777777" w:rsidR="00785554" w:rsidRPr="005F6F9C" w:rsidRDefault="00785554" w:rsidP="00785554">
      <w:pPr>
        <w:rPr>
          <w:rFonts w:cstheme="minorHAnsi"/>
          <w:lang w:val="es-PE"/>
        </w:rPr>
      </w:pPr>
      <w:r w:rsidRPr="005F6F9C">
        <w:rPr>
          <w:rFonts w:cstheme="minorHAnsi"/>
          <w:b/>
          <w:bCs/>
          <w:lang w:val="es-PE"/>
        </w:rPr>
        <w:t xml:space="preserve">Supuesto de homogeneidad </w:t>
      </w:r>
    </w:p>
    <w:p w14:paraId="260464F3" w14:textId="77777777" w:rsidR="00785554" w:rsidRPr="005F6F9C" w:rsidRDefault="00785554" w:rsidP="00785554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Planteamiento de hipótesis </w:t>
      </w:r>
    </w:p>
    <w:p w14:paraId="11A19606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a varianza del error es constante</m:t>
          </m:r>
        </m:oMath>
      </m:oMathPara>
    </w:p>
    <w:p w14:paraId="7F050C30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a varianza del error no es constante</m:t>
          </m:r>
        </m:oMath>
      </m:oMathPara>
    </w:p>
    <w:p w14:paraId="7FB18D7D" w14:textId="77777777" w:rsidR="00785554" w:rsidRDefault="00785554" w:rsidP="00785554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598DDE95" w14:textId="77777777" w:rsidR="00785554" w:rsidRDefault="00785554" w:rsidP="00785554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32A0E2CE" w14:textId="77777777" w:rsidR="00785554" w:rsidRDefault="00785554" w:rsidP="00785554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=0.413&gt;0.05</m:t>
          </m:r>
        </m:oMath>
      </m:oMathPara>
    </w:p>
    <w:p w14:paraId="6129C928" w14:textId="77777777" w:rsidR="00785554" w:rsidRPr="005F6F9C" w:rsidRDefault="00785554" w:rsidP="00785554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 un nivel de significancia del 0.05 no se rechaza la hipótesis nula, por lo tanto, se cumple el supuesto de homogeneidad.</w:t>
      </w:r>
    </w:p>
    <w:p w14:paraId="3F466DB0" w14:textId="2E3646EF" w:rsidR="00785554" w:rsidRDefault="00785554">
      <w:pPr>
        <w:rPr>
          <w:lang w:val="es-PE"/>
        </w:rPr>
      </w:pPr>
    </w:p>
    <w:p w14:paraId="734C17D6" w14:textId="493B64DA" w:rsidR="00785554" w:rsidRDefault="00785554">
      <w:pPr>
        <w:rPr>
          <w:lang w:val="es-PE"/>
        </w:rPr>
      </w:pPr>
    </w:p>
    <w:p w14:paraId="0703C812" w14:textId="77777777" w:rsidR="00785554" w:rsidRDefault="00785554" w:rsidP="0078555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NVA</w:t>
      </w:r>
    </w:p>
    <w:p w14:paraId="371F1A87" w14:textId="77777777" w:rsidR="00785554" w:rsidRDefault="00785554" w:rsidP="00785554">
      <w:pPr>
        <w:rPr>
          <w:rFonts w:cstheme="minorHAnsi"/>
        </w:rPr>
      </w:pPr>
      <w:proofErr w:type="spellStart"/>
      <w:r>
        <w:rPr>
          <w:rFonts w:cstheme="minorHAnsi"/>
        </w:rPr>
        <w:t>Planteamiento</w:t>
      </w:r>
      <w:proofErr w:type="spell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hipótesis</w:t>
      </w:r>
      <w:proofErr w:type="spellEnd"/>
      <w:r>
        <w:rPr>
          <w:rFonts w:cstheme="minorHAnsi"/>
        </w:rPr>
        <w:t xml:space="preserve"> </w:t>
      </w:r>
    </w:p>
    <w:p w14:paraId="3F498B87" w14:textId="77777777" w:rsidR="00785554" w:rsidRDefault="00785554" w:rsidP="00785554">
      <w:pPr>
        <w:rPr>
          <w:rFonts w:cstheme="minorHAnsi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2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3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4</m:t>
              </m:r>
            </m:sub>
          </m:sSub>
          <m:r>
            <w:rPr>
              <w:rFonts w:ascii="Cambria Math" w:hAnsi="Cambria Math" w:cstheme="minorHAnsi"/>
            </w:rPr>
            <m:t>=μ</m:t>
          </m:r>
        </m:oMath>
      </m:oMathPara>
    </w:p>
    <w:p w14:paraId="037A95C2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 xml:space="preserve">Al menos un 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 xml:space="preserve">,es distinto a los demas </m:t>
          </m:r>
        </m:oMath>
      </m:oMathPara>
    </w:p>
    <w:p w14:paraId="10CFF38B" w14:textId="77777777" w:rsidR="00785554" w:rsidRDefault="00785554" w:rsidP="00785554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14BEDA97" w14:textId="77777777" w:rsidR="00785554" w:rsidRPr="00785554" w:rsidRDefault="00785554" w:rsidP="00785554">
      <w:pPr>
        <w:rPr>
          <w:rFonts w:cstheme="minorHAnsi"/>
          <w:lang w:val="es-PE"/>
        </w:rPr>
      </w:pPr>
      <w:r w:rsidRPr="00785554">
        <w:rPr>
          <w:rFonts w:cstheme="minorHAnsi"/>
          <w:lang w:val="es-PE"/>
        </w:rPr>
        <w:lastRenderedPageBreak/>
        <w:t>Conclusión:</w:t>
      </w:r>
    </w:p>
    <w:p w14:paraId="78D48415" w14:textId="77777777" w:rsidR="00785554" w:rsidRPr="00785554" w:rsidRDefault="00785554" w:rsidP="00785554">
      <w:pPr>
        <w:rPr>
          <w:rFonts w:cstheme="minorHAnsi"/>
          <w:lang w:val="es-PE"/>
        </w:rPr>
      </w:pPr>
      <w:r w:rsidRPr="00785554">
        <w:rPr>
          <w:rFonts w:cstheme="minorHAnsi"/>
          <w:lang w:val="es-PE"/>
        </w:rPr>
        <w:t xml:space="preserve">Con un nivel de significancia del 0.05 se rechaza la hipótesis nula, las variables densidad, humedad y día resultan ser significativos para el modelo. </w:t>
      </w:r>
    </w:p>
    <w:p w14:paraId="0698DFA2" w14:textId="1D409573" w:rsidR="00785554" w:rsidRDefault="00785554">
      <w:pPr>
        <w:rPr>
          <w:lang w:val="es-PE"/>
        </w:rPr>
      </w:pPr>
    </w:p>
    <w:p w14:paraId="78389E03" w14:textId="77777777" w:rsidR="00785554" w:rsidRPr="00785554" w:rsidRDefault="00785554" w:rsidP="00785554">
      <w:pPr>
        <w:rPr>
          <w:rFonts w:cstheme="minorHAnsi"/>
          <w:b/>
          <w:bCs/>
          <w:lang w:val="es-PE"/>
        </w:rPr>
      </w:pPr>
      <w:r w:rsidRPr="00785554">
        <w:rPr>
          <w:rFonts w:cstheme="minorHAnsi"/>
          <w:b/>
          <w:bCs/>
          <w:lang w:val="es-PE"/>
        </w:rPr>
        <w:t>PRUEBA DE BONFERRONI</w:t>
      </w:r>
    </w:p>
    <w:p w14:paraId="2F12D373" w14:textId="77777777" w:rsidR="00785554" w:rsidRPr="00785554" w:rsidRDefault="00785554" w:rsidP="00785554">
      <w:pPr>
        <w:rPr>
          <w:rFonts w:eastAsiaTheme="minorEastAsia" w:cstheme="minorHAnsi"/>
          <w:iCs/>
          <w:lang w:val="es-PE"/>
        </w:rPr>
      </w:pPr>
      <w:r w:rsidRPr="00785554">
        <w:rPr>
          <w:rFonts w:eastAsiaTheme="minorEastAsia" w:cstheme="minorHAnsi"/>
          <w:iCs/>
          <w:lang w:val="es-PE"/>
        </w:rPr>
        <w:t xml:space="preserve">Planteamiento de hipótesis </w:t>
      </w:r>
    </w:p>
    <w:p w14:paraId="0046AE16" w14:textId="77777777" w:rsidR="00785554" w:rsidRDefault="00785554" w:rsidP="00785554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</m:oMath>
      </m:oMathPara>
    </w:p>
    <w:p w14:paraId="32912429" w14:textId="77777777" w:rsidR="00785554" w:rsidRDefault="00785554" w:rsidP="00785554">
      <w:pPr>
        <w:rPr>
          <w:rFonts w:cstheme="minorHAnsi"/>
          <w:i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  <m:r>
            <w:rPr>
              <w:rFonts w:ascii="Cambria Math" w:hAnsi="Cambria Math" w:cstheme="minorHAnsi"/>
            </w:rPr>
            <m:t> ; ∀  i≠j  ;i,j=1,2,3,4</m:t>
          </m:r>
        </m:oMath>
      </m:oMathPara>
    </w:p>
    <w:p w14:paraId="05250C25" w14:textId="77777777" w:rsidR="00785554" w:rsidRDefault="00785554" w:rsidP="00785554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794FA1BC" w14:textId="77777777" w:rsidR="00785554" w:rsidRDefault="00785554" w:rsidP="00785554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7EFC8F45" w14:textId="77777777" w:rsidR="00785554" w:rsidRDefault="00785554" w:rsidP="00785554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=0.03&lt;0.05</m:t>
          </m:r>
        </m:oMath>
      </m:oMathPara>
    </w:p>
    <w:p w14:paraId="3A115283" w14:textId="77777777" w:rsidR="00785554" w:rsidRPr="00785554" w:rsidRDefault="00785554" w:rsidP="00785554">
      <w:pPr>
        <w:rPr>
          <w:rFonts w:cstheme="minorHAnsi"/>
          <w:lang w:val="es-PE"/>
        </w:rPr>
      </w:pPr>
      <w:r w:rsidRPr="00785554">
        <w:rPr>
          <w:rFonts w:cstheme="minorHAnsi"/>
          <w:lang w:val="es-PE"/>
        </w:rPr>
        <w:t>Con un nivel de significación del 0.05 se rechaza la hipótesis nula en el caso (3-1</w:t>
      </w:r>
      <w:proofErr w:type="gramStart"/>
      <w:r w:rsidRPr="00785554">
        <w:rPr>
          <w:rFonts w:cstheme="minorHAnsi"/>
          <w:lang w:val="es-PE"/>
        </w:rPr>
        <w:t>),entonces</w:t>
      </w:r>
      <w:proofErr w:type="gramEnd"/>
      <w:r w:rsidRPr="00785554">
        <w:rPr>
          <w:rFonts w:cstheme="minorHAnsi"/>
          <w:lang w:val="es-PE"/>
        </w:rPr>
        <w:t xml:space="preserve"> existe diferencia significativa entre el rendimiento y densidad promedio en los días (3 y 1)</w:t>
      </w:r>
    </w:p>
    <w:p w14:paraId="51B22E39" w14:textId="77777777" w:rsidR="00785554" w:rsidRPr="00785554" w:rsidRDefault="00785554">
      <w:pPr>
        <w:rPr>
          <w:lang w:val="es-PE"/>
        </w:rPr>
      </w:pPr>
    </w:p>
    <w:p w14:paraId="5C5CFC36" w14:textId="7EBD4231" w:rsidR="00785554" w:rsidRPr="00785554" w:rsidRDefault="00785554">
      <w:pPr>
        <w:rPr>
          <w:lang w:val="es-PE"/>
        </w:rPr>
      </w:pPr>
    </w:p>
    <w:p w14:paraId="7E235B3F" w14:textId="2D706DCF" w:rsid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4D3163A8" w14:textId="7AC90C7A" w:rsid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0DF0AC78" w14:textId="77777777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3C31C751" w14:textId="5CB83262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0A50D66E" w14:textId="5A3EDE60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38E5ED5B" w14:textId="67CF85C9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1F4C6609" w14:textId="50F31DF7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19D17D80" w14:textId="14C85924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6510720C" w14:textId="77777777" w:rsidR="00785554" w:rsidRPr="00785554" w:rsidRDefault="0078555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4288DF9C" w14:textId="7C1A4AC9" w:rsidR="00247C8E" w:rsidRPr="00785554" w:rsidRDefault="000C14EF">
      <w:pPr>
        <w:pStyle w:val="Ttulo2"/>
        <w:rPr>
          <w:lang w:val="es-PE"/>
        </w:rPr>
      </w:pPr>
      <w:r w:rsidRPr="00785554">
        <w:rPr>
          <w:lang w:val="es-PE"/>
        </w:rPr>
        <w:lastRenderedPageBreak/>
        <w:t>Diseño con mediciones repetidas con dos factores</w:t>
      </w:r>
      <w:bookmarkEnd w:id="0"/>
    </w:p>
    <w:p w14:paraId="17F72F21" w14:textId="77777777" w:rsidR="00247C8E" w:rsidRPr="00785554" w:rsidRDefault="000C14EF">
      <w:pPr>
        <w:pStyle w:val="SourceCode"/>
        <w:rPr>
          <w:lang w:val="es-PE"/>
        </w:rPr>
      </w:pPr>
      <w:r w:rsidRPr="00785554">
        <w:rPr>
          <w:rStyle w:val="NormalTok"/>
          <w:lang w:val="es-PE"/>
        </w:rPr>
        <w:t>datos2&lt;-</w:t>
      </w:r>
      <w:proofErr w:type="spellStart"/>
      <w:proofErr w:type="gramStart"/>
      <w:r w:rsidRPr="00785554">
        <w:rPr>
          <w:rStyle w:val="KeywordTok"/>
          <w:lang w:val="es-PE"/>
        </w:rPr>
        <w:t>read.delim</w:t>
      </w:r>
      <w:proofErr w:type="spellEnd"/>
      <w:proofErr w:type="gramEnd"/>
      <w:r w:rsidRPr="00785554">
        <w:rPr>
          <w:rStyle w:val="NormalTok"/>
          <w:lang w:val="es-PE"/>
        </w:rPr>
        <w:t>(</w:t>
      </w:r>
      <w:r w:rsidRPr="00785554">
        <w:rPr>
          <w:rStyle w:val="StringTok"/>
          <w:lang w:val="es-PE"/>
        </w:rPr>
        <w:t>'</w:t>
      </w:r>
      <w:proofErr w:type="spellStart"/>
      <w:r w:rsidRPr="00785554">
        <w:rPr>
          <w:rStyle w:val="StringTok"/>
          <w:lang w:val="es-PE"/>
        </w:rPr>
        <w:t>clipboard</w:t>
      </w:r>
      <w:proofErr w:type="spellEnd"/>
      <w:r w:rsidRPr="00785554">
        <w:rPr>
          <w:rStyle w:val="StringTok"/>
          <w:lang w:val="es-PE"/>
        </w:rPr>
        <w:t>'</w:t>
      </w:r>
      <w:r w:rsidRPr="00785554">
        <w:rPr>
          <w:rStyle w:val="NormalTok"/>
          <w:lang w:val="es-PE"/>
        </w:rPr>
        <w:t>)</w:t>
      </w:r>
      <w:r w:rsidRPr="00785554">
        <w:rPr>
          <w:lang w:val="es-PE"/>
        </w:rPr>
        <w:br/>
      </w:r>
      <w:r w:rsidRPr="00785554">
        <w:rPr>
          <w:rStyle w:val="NormalTok"/>
          <w:lang w:val="es-PE"/>
        </w:rPr>
        <w:t>datos2</w:t>
      </w:r>
    </w:p>
    <w:p w14:paraId="00D7B519" w14:textId="77777777" w:rsidR="00247C8E" w:rsidRPr="00785554" w:rsidRDefault="000C14EF">
      <w:pPr>
        <w:pStyle w:val="SourceCode"/>
        <w:rPr>
          <w:lang w:val="es-PE"/>
        </w:rPr>
      </w:pPr>
      <w:r w:rsidRPr="00785554">
        <w:rPr>
          <w:rStyle w:val="VerbatimChar"/>
          <w:lang w:val="es-PE"/>
        </w:rPr>
        <w:t xml:space="preserve">##    densidad humedad unidad </w:t>
      </w:r>
      <w:proofErr w:type="spellStart"/>
      <w:r w:rsidRPr="00785554">
        <w:rPr>
          <w:rStyle w:val="VerbatimChar"/>
          <w:lang w:val="es-PE"/>
        </w:rPr>
        <w:t>dia</w:t>
      </w:r>
      <w:proofErr w:type="spellEnd"/>
      <w:r w:rsidRPr="00785554">
        <w:rPr>
          <w:rStyle w:val="VerbatimChar"/>
          <w:lang w:val="es-PE"/>
        </w:rPr>
        <w:t xml:space="preserve"> rendimiento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       1.1    0.10      1   1        2.7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       1.1    0.10      2   1        2.9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       1.1    0.20      3   1        5.2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       1.1    0.20      4   1        3.6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5       1.1    0.24      5   1        4.0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6       1.1    0.24      6   1        4.1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7       1.1    0.10    </w:t>
      </w:r>
      <w:r w:rsidRPr="00785554">
        <w:rPr>
          <w:rStyle w:val="VerbatimChar"/>
          <w:lang w:val="es-PE"/>
        </w:rPr>
        <w:t xml:space="preserve">  1   2        0.3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8       1.1    0.10      2   2        1.57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9       1.1    0.20      3   2        5.0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0      1.1    0.20      4   2        3.92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1      1.1    0.24      5   2        3.47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2      1.1    0.24      6   2        3.47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13 </w:t>
      </w:r>
      <w:r w:rsidRPr="00785554">
        <w:rPr>
          <w:rStyle w:val="VerbatimChar"/>
          <w:lang w:val="es-PE"/>
        </w:rPr>
        <w:t xml:space="preserve">     1.1    0.10      1   3        0.11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4      1.1    0.10      2   3        1.25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5      1.1    0.20      3   3        3.7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6      1.1    0.20      4   3        2.69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7      1.1    0.24      5   3        3.47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18      1.1    0.24      6   </w:t>
      </w:r>
      <w:r w:rsidRPr="00785554">
        <w:rPr>
          <w:rStyle w:val="VerbatimChar"/>
          <w:lang w:val="es-PE"/>
        </w:rPr>
        <w:t>3        2.46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19      1.4    0.10      7   1        2.6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0      1.4    0.10      8   1        2.2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1      1.4    0.20      9   1        4.3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2      1.4    0.20     10   1        3.9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3      1.4    0.24     11   1        1.9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4      1</w:t>
      </w:r>
      <w:r w:rsidRPr="00785554">
        <w:rPr>
          <w:rStyle w:val="VerbatimChar"/>
          <w:lang w:val="es-PE"/>
        </w:rPr>
        <w:t>.4    0.24     12   1        3.0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5      1.4    0.10      7   2        1.2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6      1.4    0.10      8   2        0.7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7      1.4    0.20      9   2        3.36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28      1.4    0.20     10   2        2.91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29      1.4    0.24     11   2     </w:t>
      </w:r>
      <w:r w:rsidRPr="00785554">
        <w:rPr>
          <w:rStyle w:val="VerbatimChar"/>
          <w:lang w:val="es-PE"/>
        </w:rPr>
        <w:t xml:space="preserve">   3.02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0      1.4    0.24     12   2        3.81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1      1.4    0.10      7   3        0.9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2      1.4    0.10      8   3        0.3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3      1.4    0.20      9   3        3.02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4      1.4    0.20     10   3        2.35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35      1.4    </w:t>
      </w:r>
      <w:r w:rsidRPr="00785554">
        <w:rPr>
          <w:rStyle w:val="VerbatimChar"/>
          <w:lang w:val="es-PE"/>
        </w:rPr>
        <w:t>0.24     11   3        2.5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6      1.4    0.24     12   3        2.69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7      1.6    0.10     13   1        2.0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8      1.6    0.10     14   1        3.0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39      1.6    0.20     15   1        3.8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0      1.6    0.20     16   1        2.6</w:t>
      </w:r>
      <w:r w:rsidRPr="00785554">
        <w:rPr>
          <w:rStyle w:val="VerbatimChar"/>
          <w:lang w:val="es-PE"/>
        </w:rPr>
        <w:t>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1      1.6    0.24     17   1        1.3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2      1.6    0.24     18   1        0.5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3      1.6    0.10     13   2        0.67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4      1.6    0.10     14   2        0.7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5      1.6    0.20     15   2        2.80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lastRenderedPageBreak/>
        <w:t>## 46      1.6    0.20     16   2        3.1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7      1.6    0.24     17   2        2.69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8      1.6    0.24     18   2        0.3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49      1.6    0.10     13   3        0.22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50      1.6    0.10    </w:t>
      </w:r>
      <w:r w:rsidRPr="00785554">
        <w:rPr>
          <w:rStyle w:val="VerbatimChar"/>
          <w:lang w:val="es-PE"/>
        </w:rPr>
        <w:t xml:space="preserve"> 14   3        0.22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51      1.6    0.20     15   3        2.0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52      1.6    0.20     16   3        2.46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53      1.6    0.24     17   3        2.46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54      1.6    0.24     18   3        0.00</w:t>
      </w:r>
    </w:p>
    <w:p w14:paraId="6E4B24B8" w14:textId="77777777" w:rsidR="00247C8E" w:rsidRPr="00785554" w:rsidRDefault="000C14EF">
      <w:pPr>
        <w:pStyle w:val="SourceCode"/>
        <w:rPr>
          <w:lang w:val="es-PE"/>
        </w:rPr>
      </w:pPr>
      <w:proofErr w:type="spellStart"/>
      <w:r w:rsidRPr="00785554">
        <w:rPr>
          <w:rStyle w:val="KeywordTok"/>
          <w:lang w:val="es-PE"/>
        </w:rPr>
        <w:t>str</w:t>
      </w:r>
      <w:proofErr w:type="spellEnd"/>
      <w:r w:rsidRPr="00785554">
        <w:rPr>
          <w:rStyle w:val="NormalTok"/>
          <w:lang w:val="es-PE"/>
        </w:rPr>
        <w:t>(datos2)</w:t>
      </w:r>
    </w:p>
    <w:p w14:paraId="53CCA03A" w14:textId="77777777" w:rsidR="00247C8E" w:rsidRPr="00785554" w:rsidRDefault="000C14EF">
      <w:pPr>
        <w:pStyle w:val="SourceCode"/>
        <w:rPr>
          <w:lang w:val="es-PE"/>
        </w:rPr>
      </w:pPr>
      <w:r w:rsidRPr="00785554">
        <w:rPr>
          <w:rStyle w:val="VerbatimChar"/>
          <w:lang w:val="es-PE"/>
        </w:rPr>
        <w:t>## '</w:t>
      </w:r>
      <w:proofErr w:type="spellStart"/>
      <w:proofErr w:type="gramStart"/>
      <w:r w:rsidRPr="00785554">
        <w:rPr>
          <w:rStyle w:val="VerbatimChar"/>
          <w:lang w:val="es-PE"/>
        </w:rPr>
        <w:t>data.frame</w:t>
      </w:r>
      <w:proofErr w:type="spellEnd"/>
      <w:proofErr w:type="gramEnd"/>
      <w:r w:rsidRPr="00785554">
        <w:rPr>
          <w:rStyle w:val="VerbatimChar"/>
          <w:lang w:val="es-PE"/>
        </w:rPr>
        <w:t xml:space="preserve">':    54 </w:t>
      </w:r>
      <w:proofErr w:type="spellStart"/>
      <w:r w:rsidRPr="00785554">
        <w:rPr>
          <w:rStyle w:val="VerbatimChar"/>
          <w:lang w:val="es-PE"/>
        </w:rPr>
        <w:t>obs</w:t>
      </w:r>
      <w:proofErr w:type="spellEnd"/>
      <w:r w:rsidRPr="00785554">
        <w:rPr>
          <w:rStyle w:val="VerbatimChar"/>
          <w:lang w:val="es-PE"/>
        </w:rPr>
        <w:t xml:space="preserve">. </w:t>
      </w:r>
      <w:proofErr w:type="spellStart"/>
      <w:proofErr w:type="gramStart"/>
      <w:r w:rsidRPr="00785554">
        <w:rPr>
          <w:rStyle w:val="VerbatimChar"/>
          <w:lang w:val="es-PE"/>
        </w:rPr>
        <w:t>of</w:t>
      </w:r>
      <w:proofErr w:type="spellEnd"/>
      <w:r w:rsidRPr="00785554">
        <w:rPr>
          <w:rStyle w:val="VerbatimChar"/>
          <w:lang w:val="es-PE"/>
        </w:rPr>
        <w:t xml:space="preserve">  5</w:t>
      </w:r>
      <w:proofErr w:type="gramEnd"/>
      <w:r w:rsidRPr="00785554">
        <w:rPr>
          <w:rStyle w:val="VerbatimChar"/>
          <w:lang w:val="es-PE"/>
        </w:rPr>
        <w:t xml:space="preserve"> variab</w:t>
      </w:r>
      <w:r w:rsidRPr="00785554">
        <w:rPr>
          <w:rStyle w:val="VerbatimChar"/>
          <w:lang w:val="es-PE"/>
        </w:rPr>
        <w:t>les: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$ densidad   : </w:t>
      </w:r>
      <w:proofErr w:type="spellStart"/>
      <w:r w:rsidRPr="00785554">
        <w:rPr>
          <w:rStyle w:val="VerbatimChar"/>
          <w:lang w:val="es-PE"/>
        </w:rPr>
        <w:t>num</w:t>
      </w:r>
      <w:proofErr w:type="spellEnd"/>
      <w:r w:rsidRPr="00785554">
        <w:rPr>
          <w:rStyle w:val="VerbatimChar"/>
          <w:lang w:val="es-PE"/>
        </w:rPr>
        <w:t xml:space="preserve">  1.1 1.1 1.1 1.1 1.1 1.1 1.1 1.1 1.1 1.1 ...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$ humedad    : </w:t>
      </w:r>
      <w:proofErr w:type="spellStart"/>
      <w:r w:rsidRPr="00785554">
        <w:rPr>
          <w:rStyle w:val="VerbatimChar"/>
          <w:lang w:val="es-PE"/>
        </w:rPr>
        <w:t>num</w:t>
      </w:r>
      <w:proofErr w:type="spellEnd"/>
      <w:r w:rsidRPr="00785554">
        <w:rPr>
          <w:rStyle w:val="VerbatimChar"/>
          <w:lang w:val="es-PE"/>
        </w:rPr>
        <w:t xml:space="preserve">  0.1 0.1 0.2 0.2 0.24 0.24 0.1 0.1 0.2 0.2 ...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$ unidad     : </w:t>
      </w:r>
      <w:proofErr w:type="spellStart"/>
      <w:r w:rsidRPr="00785554">
        <w:rPr>
          <w:rStyle w:val="VerbatimChar"/>
          <w:lang w:val="es-PE"/>
        </w:rPr>
        <w:t>int</w:t>
      </w:r>
      <w:proofErr w:type="spellEnd"/>
      <w:r w:rsidRPr="00785554">
        <w:rPr>
          <w:rStyle w:val="VerbatimChar"/>
          <w:lang w:val="es-PE"/>
        </w:rPr>
        <w:t xml:space="preserve">  1 2 3 4 5 6 1 2 3 4 ...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$ </w:t>
      </w:r>
      <w:proofErr w:type="spellStart"/>
      <w:r w:rsidRPr="00785554">
        <w:rPr>
          <w:rStyle w:val="VerbatimChar"/>
          <w:lang w:val="es-PE"/>
        </w:rPr>
        <w:t>dia</w:t>
      </w:r>
      <w:proofErr w:type="spellEnd"/>
      <w:r w:rsidRPr="00785554">
        <w:rPr>
          <w:rStyle w:val="VerbatimChar"/>
          <w:lang w:val="es-PE"/>
        </w:rPr>
        <w:t xml:space="preserve">        : </w:t>
      </w:r>
      <w:proofErr w:type="spellStart"/>
      <w:r w:rsidRPr="00785554">
        <w:rPr>
          <w:rStyle w:val="VerbatimChar"/>
          <w:lang w:val="es-PE"/>
        </w:rPr>
        <w:t>int</w:t>
      </w:r>
      <w:proofErr w:type="spellEnd"/>
      <w:r w:rsidRPr="00785554">
        <w:rPr>
          <w:rStyle w:val="VerbatimChar"/>
          <w:lang w:val="es-PE"/>
        </w:rPr>
        <w:t xml:space="preserve">  1 1 1 1 1 1 2 2 2 2 ...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 $ rendimiento</w:t>
      </w:r>
      <w:r w:rsidRPr="00785554">
        <w:rPr>
          <w:rStyle w:val="VerbatimChar"/>
          <w:lang w:val="es-PE"/>
        </w:rPr>
        <w:t xml:space="preserve">: </w:t>
      </w:r>
      <w:proofErr w:type="spellStart"/>
      <w:r w:rsidRPr="00785554">
        <w:rPr>
          <w:rStyle w:val="VerbatimChar"/>
          <w:lang w:val="es-PE"/>
        </w:rPr>
        <w:t>num</w:t>
      </w:r>
      <w:proofErr w:type="spellEnd"/>
      <w:r w:rsidRPr="00785554">
        <w:rPr>
          <w:rStyle w:val="VerbatimChar"/>
          <w:lang w:val="es-PE"/>
        </w:rPr>
        <w:t xml:space="preserve">  2.7 2.9 5.2 3.6 4 4.1 0.34 1.57 5.04 3.92 ...</w:t>
      </w:r>
    </w:p>
    <w:p w14:paraId="6C2BC056" w14:textId="77777777" w:rsidR="00247C8E" w:rsidRPr="00785554" w:rsidRDefault="000C14EF">
      <w:pPr>
        <w:pStyle w:val="SourceCode"/>
        <w:rPr>
          <w:lang w:val="es-PE"/>
        </w:rPr>
      </w:pPr>
      <w:r w:rsidRPr="00785554">
        <w:rPr>
          <w:rStyle w:val="NormalTok"/>
          <w:lang w:val="es-PE"/>
        </w:rPr>
        <w:t>densidad&lt;-</w:t>
      </w:r>
      <w:proofErr w:type="spellStart"/>
      <w:proofErr w:type="gramStart"/>
      <w:r w:rsidRPr="00785554">
        <w:rPr>
          <w:rStyle w:val="KeywordTok"/>
          <w:lang w:val="es-PE"/>
        </w:rPr>
        <w:t>as.factor</w:t>
      </w:r>
      <w:proofErr w:type="spellEnd"/>
      <w:proofErr w:type="gram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densidad)</w:t>
      </w:r>
      <w:r w:rsidRPr="00785554">
        <w:rPr>
          <w:lang w:val="es-PE"/>
        </w:rPr>
        <w:br/>
      </w:r>
      <w:proofErr w:type="spellStart"/>
      <w:r w:rsidRPr="00785554">
        <w:rPr>
          <w:rStyle w:val="NormalTok"/>
          <w:lang w:val="es-PE"/>
        </w:rPr>
        <w:t>dia</w:t>
      </w:r>
      <w:proofErr w:type="spellEnd"/>
      <w:r w:rsidRPr="00785554">
        <w:rPr>
          <w:rStyle w:val="NormalTok"/>
          <w:lang w:val="es-PE"/>
        </w:rPr>
        <w:t>&lt;-</w:t>
      </w:r>
      <w:proofErr w:type="spellStart"/>
      <w:r w:rsidRPr="00785554">
        <w:rPr>
          <w:rStyle w:val="KeywordTok"/>
          <w:lang w:val="es-PE"/>
        </w:rPr>
        <w:t>as.factor</w:t>
      </w:r>
      <w:proofErr w:type="spell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dia)</w:t>
      </w:r>
      <w:r w:rsidRPr="00785554">
        <w:rPr>
          <w:lang w:val="es-PE"/>
        </w:rPr>
        <w:br/>
      </w:r>
      <w:r w:rsidRPr="00785554">
        <w:rPr>
          <w:rStyle w:val="NormalTok"/>
          <w:lang w:val="es-PE"/>
        </w:rPr>
        <w:t>humedad&lt;-</w:t>
      </w:r>
      <w:proofErr w:type="spellStart"/>
      <w:r w:rsidRPr="00785554">
        <w:rPr>
          <w:rStyle w:val="KeywordTok"/>
          <w:lang w:val="es-PE"/>
        </w:rPr>
        <w:t>as.factor</w:t>
      </w:r>
      <w:proofErr w:type="spell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humedad)</w:t>
      </w:r>
      <w:r w:rsidRPr="00785554">
        <w:rPr>
          <w:lang w:val="es-PE"/>
        </w:rPr>
        <w:br/>
      </w:r>
      <w:r w:rsidRPr="00785554">
        <w:rPr>
          <w:rStyle w:val="NormalTok"/>
          <w:lang w:val="es-PE"/>
        </w:rPr>
        <w:t>unidad&lt;-</w:t>
      </w:r>
      <w:proofErr w:type="spellStart"/>
      <w:r w:rsidRPr="00785554">
        <w:rPr>
          <w:rStyle w:val="KeywordTok"/>
          <w:lang w:val="es-PE"/>
        </w:rPr>
        <w:t>as.factor</w:t>
      </w:r>
      <w:proofErr w:type="spell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unidad)</w:t>
      </w:r>
      <w:r w:rsidRPr="00785554">
        <w:rPr>
          <w:lang w:val="es-PE"/>
        </w:rPr>
        <w:br/>
      </w:r>
      <w:r w:rsidRPr="00785554">
        <w:rPr>
          <w:rStyle w:val="NormalTok"/>
          <w:lang w:val="es-PE"/>
        </w:rPr>
        <w:t>rendimiento&lt;-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rendimiento</w:t>
      </w:r>
    </w:p>
    <w:p w14:paraId="657E9954" w14:textId="77777777" w:rsidR="00247C8E" w:rsidRPr="00785554" w:rsidRDefault="000C14EF">
      <w:pPr>
        <w:pStyle w:val="SourceCode"/>
        <w:rPr>
          <w:lang w:val="es-PE"/>
        </w:rPr>
      </w:pPr>
      <w:proofErr w:type="spellStart"/>
      <w:r w:rsidRPr="00785554">
        <w:rPr>
          <w:rStyle w:val="KeywordTok"/>
          <w:lang w:val="es-PE"/>
        </w:rPr>
        <w:t>boxplot</w:t>
      </w:r>
      <w:proofErr w:type="spell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rendimiento</w:t>
      </w:r>
      <w:r w:rsidRPr="00785554">
        <w:rPr>
          <w:rStyle w:val="OperatorTok"/>
          <w:lang w:val="es-PE"/>
        </w:rPr>
        <w:t>~</w:t>
      </w:r>
      <w:r w:rsidRPr="00785554">
        <w:rPr>
          <w:rStyle w:val="NormalTok"/>
          <w:lang w:val="es-PE"/>
        </w:rPr>
        <w:t>datos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dia)</w:t>
      </w:r>
    </w:p>
    <w:p w14:paraId="44CD0F8C" w14:textId="77777777" w:rsidR="00247C8E" w:rsidRDefault="000C14EF">
      <w:pPr>
        <w:pStyle w:val="FirstParagraph"/>
      </w:pPr>
      <w:r>
        <w:rPr>
          <w:noProof/>
        </w:rPr>
        <w:drawing>
          <wp:inline distT="0" distB="0" distL="0" distR="0" wp14:anchorId="75D2BC4C" wp14:editId="308EA01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eños-parte-I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A3425" w14:textId="77777777" w:rsidR="00247C8E" w:rsidRPr="00785554" w:rsidRDefault="000C14EF">
      <w:pPr>
        <w:pStyle w:val="SourceCode"/>
        <w:rPr>
          <w:lang w:val="es-PE"/>
        </w:rPr>
      </w:pPr>
      <w:r w:rsidRPr="00785554">
        <w:rPr>
          <w:rStyle w:val="NormalTok"/>
          <w:lang w:val="es-PE"/>
        </w:rPr>
        <w:t>mod&lt;-</w:t>
      </w:r>
      <w:proofErr w:type="gramStart"/>
      <w:r w:rsidRPr="00785554">
        <w:rPr>
          <w:rStyle w:val="KeywordTok"/>
          <w:lang w:val="es-PE"/>
        </w:rPr>
        <w:t>lm</w:t>
      </w:r>
      <w:r w:rsidRPr="00785554">
        <w:rPr>
          <w:rStyle w:val="NormalTok"/>
          <w:lang w:val="es-PE"/>
        </w:rPr>
        <w:t>(</w:t>
      </w:r>
      <w:proofErr w:type="gramEnd"/>
      <w:r w:rsidRPr="00785554">
        <w:rPr>
          <w:rStyle w:val="NormalTok"/>
          <w:lang w:val="es-PE"/>
        </w:rPr>
        <w:t>rendimiento</w:t>
      </w:r>
      <w:r w:rsidRPr="00785554">
        <w:rPr>
          <w:rStyle w:val="OperatorTok"/>
          <w:lang w:val="es-PE"/>
        </w:rPr>
        <w:t>~</w:t>
      </w:r>
      <w:r w:rsidRPr="00785554">
        <w:rPr>
          <w:rStyle w:val="StringTok"/>
          <w:lang w:val="es-PE"/>
        </w:rPr>
        <w:t xml:space="preserve"> </w:t>
      </w:r>
      <w:r w:rsidRPr="00785554">
        <w:rPr>
          <w:rStyle w:val="NormalTok"/>
          <w:lang w:val="es-PE"/>
        </w:rPr>
        <w:t xml:space="preserve">densidad </w:t>
      </w:r>
      <w:r w:rsidRPr="00785554">
        <w:rPr>
          <w:rStyle w:val="OperatorTok"/>
          <w:lang w:val="es-PE"/>
        </w:rPr>
        <w:t>+</w:t>
      </w:r>
      <w:r w:rsidRPr="00785554">
        <w:rPr>
          <w:rStyle w:val="StringTok"/>
          <w:lang w:val="es-PE"/>
        </w:rPr>
        <w:t xml:space="preserve"> </w:t>
      </w:r>
      <w:r w:rsidRPr="00785554">
        <w:rPr>
          <w:rStyle w:val="NormalTok"/>
          <w:lang w:val="es-PE"/>
        </w:rPr>
        <w:t xml:space="preserve">humedad </w:t>
      </w:r>
      <w:r w:rsidRPr="00785554">
        <w:rPr>
          <w:rStyle w:val="OperatorTok"/>
          <w:lang w:val="es-PE"/>
        </w:rPr>
        <w:t>+</w:t>
      </w:r>
      <w:r w:rsidRPr="00785554">
        <w:rPr>
          <w:rStyle w:val="StringTok"/>
          <w:lang w:val="es-PE"/>
        </w:rPr>
        <w:t xml:space="preserve"> </w:t>
      </w:r>
      <w:proofErr w:type="spellStart"/>
      <w:r w:rsidRPr="00785554">
        <w:rPr>
          <w:rStyle w:val="NormalTok"/>
          <w:lang w:val="es-PE"/>
        </w:rPr>
        <w:t>dia</w:t>
      </w:r>
      <w:proofErr w:type="spellEnd"/>
      <w:r w:rsidRPr="00785554">
        <w:rPr>
          <w:rStyle w:val="NormalTok"/>
          <w:lang w:val="es-PE"/>
        </w:rPr>
        <w:t xml:space="preserve"> )</w:t>
      </w:r>
    </w:p>
    <w:p w14:paraId="130F3175" w14:textId="77777777" w:rsidR="00247C8E" w:rsidRPr="00785554" w:rsidRDefault="000C14EF">
      <w:pPr>
        <w:pStyle w:val="SourceCode"/>
        <w:rPr>
          <w:lang w:val="es-PE"/>
        </w:rPr>
      </w:pPr>
      <w:proofErr w:type="spellStart"/>
      <w:r w:rsidRPr="00785554">
        <w:rPr>
          <w:rStyle w:val="KeywordTok"/>
          <w:lang w:val="es-PE"/>
        </w:rPr>
        <w:lastRenderedPageBreak/>
        <w:t>by</w:t>
      </w:r>
      <w:proofErr w:type="spellEnd"/>
      <w:r w:rsidRPr="00785554">
        <w:rPr>
          <w:rStyle w:val="NormalTok"/>
          <w:lang w:val="es-PE"/>
        </w:rPr>
        <w:t>(datos2</w:t>
      </w:r>
      <w:r w:rsidRPr="00785554">
        <w:rPr>
          <w:rStyle w:val="OperatorTok"/>
          <w:lang w:val="es-PE"/>
        </w:rPr>
        <w:t>$</w:t>
      </w:r>
      <w:proofErr w:type="gramStart"/>
      <w:r w:rsidRPr="00785554">
        <w:rPr>
          <w:rStyle w:val="NormalTok"/>
          <w:lang w:val="es-PE"/>
        </w:rPr>
        <w:t>rendimiento,datos</w:t>
      </w:r>
      <w:proofErr w:type="gramEnd"/>
      <w:r w:rsidRPr="00785554">
        <w:rPr>
          <w:rStyle w:val="NormalTok"/>
          <w:lang w:val="es-PE"/>
        </w:rPr>
        <w:t>2</w:t>
      </w:r>
      <w:r w:rsidRPr="00785554">
        <w:rPr>
          <w:rStyle w:val="OperatorTok"/>
          <w:lang w:val="es-PE"/>
        </w:rPr>
        <w:t>$</w:t>
      </w:r>
      <w:r w:rsidRPr="00785554">
        <w:rPr>
          <w:rStyle w:val="NormalTok"/>
          <w:lang w:val="es-PE"/>
        </w:rPr>
        <w:t>dia,shapiro.test)</w:t>
      </w:r>
    </w:p>
    <w:p w14:paraId="48E909F4" w14:textId="77777777" w:rsidR="00247C8E" w:rsidRDefault="000C14EF">
      <w:pPr>
        <w:pStyle w:val="SourceCode"/>
      </w:pPr>
      <w:r>
        <w:rPr>
          <w:rStyle w:val="VerbatimChar"/>
        </w:rPr>
        <w:t>## datos2$di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98427, p-value = 0.9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datos2$dia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91565, p-value = 0.1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datos2$dia: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88789, p-value = 0.03551</w:t>
      </w:r>
    </w:p>
    <w:p w14:paraId="2F2FB52D" w14:textId="77777777" w:rsidR="00247C8E" w:rsidRDefault="000C14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4464987" w14:textId="77777777" w:rsidR="00247C8E" w:rsidRDefault="000C14EF">
      <w:pPr>
        <w:pStyle w:val="SourceCode"/>
      </w:pPr>
      <w:r>
        <w:rPr>
          <w:rStyle w:val="VerbatimChar"/>
        </w:rPr>
        <w:t>## Warning: package 'car' was built under R version 4.0.5</w:t>
      </w:r>
    </w:p>
    <w:p w14:paraId="277F9324" w14:textId="77777777" w:rsidR="00247C8E" w:rsidRDefault="000C14EF">
      <w:pPr>
        <w:pStyle w:val="SourceCode"/>
      </w:pPr>
      <w:r>
        <w:rPr>
          <w:rStyle w:val="VerbatimChar"/>
        </w:rPr>
        <w:t>## Loading required package: carData</w:t>
      </w:r>
    </w:p>
    <w:p w14:paraId="643C9069" w14:textId="77777777" w:rsidR="00247C8E" w:rsidRDefault="000C14EF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mod)</w:t>
      </w:r>
    </w:p>
    <w:p w14:paraId="027CFF2A" w14:textId="77777777" w:rsidR="00247C8E" w:rsidRDefault="000C14EF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Variance formula: ~ fitted.values </w:t>
      </w:r>
      <w:r>
        <w:br/>
      </w:r>
      <w:r>
        <w:rPr>
          <w:rStyle w:val="VerbatimChar"/>
        </w:rPr>
        <w:t>## Chisquare = 0.6688094, Df = 1, p = 0.41347</w:t>
      </w:r>
    </w:p>
    <w:p w14:paraId="10559AC5" w14:textId="77777777" w:rsidR="00247C8E" w:rsidRPr="00785554" w:rsidRDefault="000C14EF">
      <w:pPr>
        <w:pStyle w:val="SourceCode"/>
        <w:rPr>
          <w:lang w:val="es-PE"/>
        </w:rPr>
      </w:pPr>
      <w:proofErr w:type="spellStart"/>
      <w:r w:rsidRPr="00785554">
        <w:rPr>
          <w:rStyle w:val="NormalTok"/>
          <w:lang w:val="es-PE"/>
        </w:rPr>
        <w:t>anv</w:t>
      </w:r>
      <w:proofErr w:type="spellEnd"/>
      <w:r w:rsidRPr="00785554">
        <w:rPr>
          <w:rStyle w:val="NormalTok"/>
          <w:lang w:val="es-PE"/>
        </w:rPr>
        <w:t>&lt;-</w:t>
      </w:r>
      <w:r w:rsidRPr="00785554">
        <w:rPr>
          <w:rStyle w:val="StringTok"/>
          <w:lang w:val="es-PE"/>
        </w:rPr>
        <w:t xml:space="preserve"> </w:t>
      </w:r>
      <w:proofErr w:type="spellStart"/>
      <w:proofErr w:type="gramStart"/>
      <w:r w:rsidRPr="00785554">
        <w:rPr>
          <w:rStyle w:val="KeywordTok"/>
          <w:lang w:val="es-PE"/>
        </w:rPr>
        <w:t>aov</w:t>
      </w:r>
      <w:proofErr w:type="spellEnd"/>
      <w:r w:rsidRPr="00785554">
        <w:rPr>
          <w:rStyle w:val="NormalTok"/>
          <w:lang w:val="es-PE"/>
        </w:rPr>
        <w:t>(</w:t>
      </w:r>
      <w:proofErr w:type="gramEnd"/>
      <w:r w:rsidRPr="00785554">
        <w:rPr>
          <w:rStyle w:val="NormalTok"/>
          <w:lang w:val="es-PE"/>
        </w:rPr>
        <w:t>rendimiento</w:t>
      </w:r>
      <w:r w:rsidRPr="00785554">
        <w:rPr>
          <w:rStyle w:val="OperatorTok"/>
          <w:lang w:val="es-PE"/>
        </w:rPr>
        <w:t>~</w:t>
      </w:r>
      <w:r w:rsidRPr="00785554">
        <w:rPr>
          <w:rStyle w:val="StringTok"/>
          <w:lang w:val="es-PE"/>
        </w:rPr>
        <w:t xml:space="preserve"> </w:t>
      </w:r>
      <w:r w:rsidRPr="00785554">
        <w:rPr>
          <w:rStyle w:val="NormalTok"/>
          <w:lang w:val="es-PE"/>
        </w:rPr>
        <w:t xml:space="preserve">densidad </w:t>
      </w:r>
      <w:r w:rsidRPr="00785554">
        <w:rPr>
          <w:rStyle w:val="OperatorTok"/>
          <w:lang w:val="es-PE"/>
        </w:rPr>
        <w:t>+</w:t>
      </w:r>
      <w:r w:rsidRPr="00785554">
        <w:rPr>
          <w:rStyle w:val="StringTok"/>
          <w:lang w:val="es-PE"/>
        </w:rPr>
        <w:t xml:space="preserve"> </w:t>
      </w:r>
      <w:r w:rsidRPr="00785554">
        <w:rPr>
          <w:rStyle w:val="NormalTok"/>
          <w:lang w:val="es-PE"/>
        </w:rPr>
        <w:t xml:space="preserve">humedad </w:t>
      </w:r>
      <w:r w:rsidRPr="00785554">
        <w:rPr>
          <w:rStyle w:val="OperatorTok"/>
          <w:lang w:val="es-PE"/>
        </w:rPr>
        <w:t>+</w:t>
      </w:r>
      <w:r w:rsidRPr="00785554">
        <w:rPr>
          <w:rStyle w:val="StringTok"/>
          <w:lang w:val="es-PE"/>
        </w:rPr>
        <w:t xml:space="preserve"> </w:t>
      </w:r>
      <w:proofErr w:type="spellStart"/>
      <w:r w:rsidRPr="00785554">
        <w:rPr>
          <w:rStyle w:val="NormalTok"/>
          <w:lang w:val="es-PE"/>
        </w:rPr>
        <w:t>dia</w:t>
      </w:r>
      <w:proofErr w:type="spellEnd"/>
      <w:r w:rsidRPr="00785554">
        <w:rPr>
          <w:rStyle w:val="NormalTok"/>
          <w:lang w:val="es-PE"/>
        </w:rPr>
        <w:t xml:space="preserve"> </w:t>
      </w:r>
      <w:r w:rsidRPr="00785554">
        <w:rPr>
          <w:rStyle w:val="OperatorTok"/>
          <w:lang w:val="es-PE"/>
        </w:rPr>
        <w:t>+</w:t>
      </w:r>
      <w:r w:rsidRPr="00785554">
        <w:rPr>
          <w:rStyle w:val="NormalTok"/>
          <w:lang w:val="es-PE"/>
        </w:rPr>
        <w:t>densidad</w:t>
      </w:r>
      <w:r w:rsidRPr="00785554">
        <w:rPr>
          <w:rStyle w:val="OperatorTok"/>
          <w:lang w:val="es-PE"/>
        </w:rPr>
        <w:t>*</w:t>
      </w:r>
      <w:r w:rsidRPr="00785554">
        <w:rPr>
          <w:rStyle w:val="NormalTok"/>
          <w:lang w:val="es-PE"/>
        </w:rPr>
        <w:t>humedad</w:t>
      </w:r>
      <w:r w:rsidRPr="00785554">
        <w:rPr>
          <w:rStyle w:val="OperatorTok"/>
          <w:lang w:val="es-PE"/>
        </w:rPr>
        <w:t>*</w:t>
      </w:r>
      <w:proofErr w:type="spellStart"/>
      <w:r w:rsidRPr="00785554">
        <w:rPr>
          <w:rStyle w:val="NormalTok"/>
          <w:lang w:val="es-PE"/>
        </w:rPr>
        <w:t>dia</w:t>
      </w:r>
      <w:proofErr w:type="spellEnd"/>
      <w:r w:rsidRPr="00785554">
        <w:rPr>
          <w:rStyle w:val="OperatorTok"/>
          <w:lang w:val="es-PE"/>
        </w:rPr>
        <w:t>+</w:t>
      </w:r>
      <w:r w:rsidRPr="00785554">
        <w:rPr>
          <w:rStyle w:val="StringTok"/>
          <w:lang w:val="es-PE"/>
        </w:rPr>
        <w:t xml:space="preserve"> </w:t>
      </w:r>
      <w:r w:rsidRPr="00785554">
        <w:rPr>
          <w:rStyle w:val="KeywordTok"/>
          <w:lang w:val="es-PE"/>
        </w:rPr>
        <w:t>Error</w:t>
      </w:r>
      <w:r w:rsidRPr="00785554">
        <w:rPr>
          <w:rStyle w:val="NormalTok"/>
          <w:lang w:val="es-PE"/>
        </w:rPr>
        <w:t>(unidad</w:t>
      </w:r>
      <w:r w:rsidRPr="00785554">
        <w:rPr>
          <w:rStyle w:val="OperatorTok"/>
          <w:lang w:val="es-PE"/>
        </w:rPr>
        <w:t>/</w:t>
      </w:r>
      <w:r w:rsidRPr="00785554">
        <w:rPr>
          <w:rStyle w:val="NormalTok"/>
          <w:lang w:val="es-PE"/>
        </w:rPr>
        <w:t>humedad</w:t>
      </w:r>
      <w:r w:rsidRPr="00785554">
        <w:rPr>
          <w:rStyle w:val="OperatorTok"/>
          <w:lang w:val="es-PE"/>
        </w:rPr>
        <w:t>*</w:t>
      </w:r>
      <w:r w:rsidRPr="00785554">
        <w:rPr>
          <w:rStyle w:val="NormalTok"/>
          <w:lang w:val="es-PE"/>
        </w:rPr>
        <w:t>densidad</w:t>
      </w:r>
      <w:r w:rsidRPr="00785554">
        <w:rPr>
          <w:rStyle w:val="OperatorTok"/>
          <w:lang w:val="es-PE"/>
        </w:rPr>
        <w:t>*</w:t>
      </w:r>
      <w:proofErr w:type="spellStart"/>
      <w:r w:rsidRPr="00785554">
        <w:rPr>
          <w:rStyle w:val="NormalTok"/>
          <w:lang w:val="es-PE"/>
        </w:rPr>
        <w:t>dia</w:t>
      </w:r>
      <w:proofErr w:type="spellEnd"/>
      <w:r w:rsidRPr="00785554">
        <w:rPr>
          <w:rStyle w:val="NormalTok"/>
          <w:lang w:val="es-PE"/>
        </w:rPr>
        <w:t xml:space="preserve">), </w:t>
      </w:r>
      <w:r w:rsidRPr="00785554">
        <w:rPr>
          <w:rStyle w:val="DataTypeTok"/>
          <w:lang w:val="es-PE"/>
        </w:rPr>
        <w:t>data=</w:t>
      </w:r>
      <w:r w:rsidRPr="00785554">
        <w:rPr>
          <w:rStyle w:val="NormalTok"/>
          <w:lang w:val="es-PE"/>
        </w:rPr>
        <w:t>datos2)</w:t>
      </w:r>
      <w:r w:rsidRPr="00785554">
        <w:rPr>
          <w:lang w:val="es-PE"/>
        </w:rPr>
        <w:br/>
      </w:r>
      <w:proofErr w:type="spellStart"/>
      <w:r w:rsidRPr="00785554">
        <w:rPr>
          <w:rStyle w:val="KeywordTok"/>
          <w:lang w:val="es-PE"/>
        </w:rPr>
        <w:t>summary</w:t>
      </w:r>
      <w:proofErr w:type="spellEnd"/>
      <w:r w:rsidRPr="00785554">
        <w:rPr>
          <w:rStyle w:val="NormalTok"/>
          <w:lang w:val="es-PE"/>
        </w:rPr>
        <w:t>(</w:t>
      </w:r>
      <w:proofErr w:type="spellStart"/>
      <w:r w:rsidRPr="00785554">
        <w:rPr>
          <w:rStyle w:val="NormalTok"/>
          <w:lang w:val="es-PE"/>
        </w:rPr>
        <w:t>anv</w:t>
      </w:r>
      <w:proofErr w:type="spellEnd"/>
      <w:r w:rsidRPr="00785554">
        <w:rPr>
          <w:rStyle w:val="NormalTok"/>
          <w:lang w:val="es-PE"/>
        </w:rPr>
        <w:t>)</w:t>
      </w:r>
    </w:p>
    <w:p w14:paraId="3F1F2700" w14:textId="77777777" w:rsidR="00247C8E" w:rsidRDefault="000C14EF">
      <w:pPr>
        <w:pStyle w:val="SourceCode"/>
      </w:pP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Error: unidad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densidad  1  6.688   6.68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Error: densidad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densidad  1  14.49   14.49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lastRenderedPageBreak/>
        <w:t xml:space="preserve">## </w:t>
      </w:r>
      <w:proofErr w:type="spellStart"/>
      <w:r w:rsidRPr="00785554">
        <w:rPr>
          <w:rStyle w:val="VerbatimChar"/>
          <w:lang w:val="es-PE"/>
        </w:rPr>
        <w:t>dia</w:t>
      </w:r>
      <w:proofErr w:type="spellEnd"/>
      <w:r w:rsidRPr="00785554">
        <w:rPr>
          <w:rStyle w:val="VerbatimChar"/>
          <w:lang w:val="es-PE"/>
        </w:rPr>
        <w:t xml:space="preserve">  1  11.79   11.79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humedad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</w:t>
      </w:r>
      <w:r w:rsidRPr="00785554">
        <w:rPr>
          <w:rStyle w:val="VerbatimChar"/>
          <w:lang w:val="es-PE"/>
        </w:rPr>
        <w:t xml:space="preserve">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humedad  1 0.4718  0.471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densidad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humedad  1  7.113   7.113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densidad:dia</w:t>
      </w:r>
      <w:proofErr w:type="spellEnd"/>
      <w:r w:rsidRPr="00785554">
        <w:rPr>
          <w:rStyle w:val="VerbatimChar"/>
          <w:lang w:val="es-PE"/>
        </w:rPr>
        <w:t xml:space="preserve">  1  1.631   1.631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densidad: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</w:t>
      </w:r>
      <w:r w:rsidRPr="00785554">
        <w:rPr>
          <w:rStyle w:val="VerbatimChar"/>
          <w:lang w:val="es-PE"/>
        </w:rPr>
        <w:t xml:space="preserve">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densidad:dia</w:t>
      </w:r>
      <w:proofErr w:type="spellEnd"/>
      <w:r w:rsidRPr="00785554">
        <w:rPr>
          <w:rStyle w:val="VerbatimChar"/>
          <w:lang w:val="es-PE"/>
        </w:rPr>
        <w:t xml:space="preserve">  1  2.458   2.458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humedad:densidad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humedad  1  5.045   5.045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humedad: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humedad:dia</w:t>
      </w:r>
      <w:proofErr w:type="spellEnd"/>
      <w:r w:rsidRPr="00785554">
        <w:rPr>
          <w:rStyle w:val="VerbatimChar"/>
          <w:lang w:val="es-PE"/>
        </w:rPr>
        <w:t xml:space="preserve">  1  1.661   1.661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densidad: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humedad:dia</w:t>
      </w:r>
      <w:proofErr w:type="spellEnd"/>
      <w:r w:rsidRPr="00785554">
        <w:rPr>
          <w:rStyle w:val="VerbatimChar"/>
          <w:lang w:val="es-PE"/>
        </w:rPr>
        <w:t xml:space="preserve">  1  0.166   0.166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unidad:humedad:densidad:dia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 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humedad:dia</w:t>
      </w:r>
      <w:proofErr w:type="spellEnd"/>
      <w:r w:rsidRPr="00785554">
        <w:rPr>
          <w:rStyle w:val="VerbatimChar"/>
          <w:lang w:val="es-PE"/>
        </w:rPr>
        <w:t xml:space="preserve">  1 0.003764 0.003764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Error: </w:t>
      </w:r>
      <w:proofErr w:type="spellStart"/>
      <w:r w:rsidRPr="00785554">
        <w:rPr>
          <w:rStyle w:val="VerbatimChar"/>
          <w:lang w:val="es-PE"/>
        </w:rPr>
        <w:t>Within</w:t>
      </w:r>
      <w:proofErr w:type="spellEnd"/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                     </w:t>
      </w:r>
      <w:proofErr w:type="spellStart"/>
      <w:r w:rsidRPr="00785554">
        <w:rPr>
          <w:rStyle w:val="VerbatimChar"/>
          <w:lang w:val="es-PE"/>
        </w:rPr>
        <w:t>Df</w:t>
      </w:r>
      <w:proofErr w:type="spellEnd"/>
      <w:r w:rsidRPr="00785554">
        <w:rPr>
          <w:rStyle w:val="VerbatimChar"/>
          <w:lang w:val="es-PE"/>
        </w:rPr>
        <w:t xml:space="preserve"> Sum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Mean </w:t>
      </w:r>
      <w:proofErr w:type="spellStart"/>
      <w:r w:rsidRPr="00785554">
        <w:rPr>
          <w:rStyle w:val="VerbatimChar"/>
          <w:lang w:val="es-PE"/>
        </w:rPr>
        <w:t>Sq</w:t>
      </w:r>
      <w:proofErr w:type="spellEnd"/>
      <w:r w:rsidRPr="00785554">
        <w:rPr>
          <w:rStyle w:val="VerbatimChar"/>
          <w:lang w:val="es-PE"/>
        </w:rPr>
        <w:t xml:space="preserve"> F </w:t>
      </w:r>
      <w:proofErr w:type="spellStart"/>
      <w:r w:rsidRPr="00785554">
        <w:rPr>
          <w:rStyle w:val="VerbatimChar"/>
          <w:lang w:val="es-PE"/>
        </w:rPr>
        <w:t>value</w:t>
      </w:r>
      <w:proofErr w:type="spellEnd"/>
      <w:r w:rsidRPr="00785554">
        <w:rPr>
          <w:rStyle w:val="VerbatimChar"/>
          <w:lang w:val="es-PE"/>
        </w:rPr>
        <w:t xml:space="preserve">   Pr(&gt;F)   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humedad               1 22.589  22.589  51.687 1.37e-08 ***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densidad:humedad</w:t>
      </w:r>
      <w:proofErr w:type="spellEnd"/>
      <w:r w:rsidRPr="00785554">
        <w:rPr>
          <w:rStyle w:val="VerbatimChar"/>
          <w:lang w:val="es-PE"/>
        </w:rPr>
        <w:t xml:space="preserve">      1  4.794   4.794  10.969  0.00204 **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humedad:dia</w:t>
      </w:r>
      <w:proofErr w:type="spellEnd"/>
      <w:r w:rsidRPr="00785554">
        <w:rPr>
          <w:rStyle w:val="VerbatimChar"/>
          <w:lang w:val="es-PE"/>
        </w:rPr>
        <w:t xml:space="preserve">           1  0.056   0.056   0.127  0.72301   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d</w:t>
      </w:r>
      <w:r w:rsidRPr="00785554">
        <w:rPr>
          <w:rStyle w:val="VerbatimChar"/>
          <w:lang w:val="es-PE"/>
        </w:rPr>
        <w:t>ensidad:humedad:dia</w:t>
      </w:r>
      <w:proofErr w:type="spellEnd"/>
      <w:r w:rsidRPr="00785554">
        <w:rPr>
          <w:rStyle w:val="VerbatimChar"/>
          <w:lang w:val="es-PE"/>
        </w:rPr>
        <w:t xml:space="preserve">  1  0.034   0.034   0.077  0.78230   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Residuals</w:t>
      </w:r>
      <w:proofErr w:type="spellEnd"/>
      <w:r w:rsidRPr="00785554">
        <w:rPr>
          <w:rStyle w:val="VerbatimChar"/>
          <w:lang w:val="es-PE"/>
        </w:rPr>
        <w:t xml:space="preserve">            38 16.607   0.437                     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>## ---</w:t>
      </w:r>
      <w:r w:rsidRPr="00785554">
        <w:rPr>
          <w:lang w:val="es-PE"/>
        </w:rPr>
        <w:br/>
      </w:r>
      <w:r w:rsidRPr="00785554">
        <w:rPr>
          <w:rStyle w:val="VerbatimChar"/>
          <w:lang w:val="es-PE"/>
        </w:rPr>
        <w:t xml:space="preserve">## </w:t>
      </w:r>
      <w:proofErr w:type="spellStart"/>
      <w:r w:rsidRPr="00785554">
        <w:rPr>
          <w:rStyle w:val="VerbatimChar"/>
          <w:lang w:val="es-PE"/>
        </w:rPr>
        <w:t>Signif</w:t>
      </w:r>
      <w:proofErr w:type="spellEnd"/>
      <w:r w:rsidRPr="00785554">
        <w:rPr>
          <w:rStyle w:val="VerbatimChar"/>
          <w:lang w:val="es-PE"/>
        </w:rPr>
        <w:t xml:space="preserve">. </w:t>
      </w:r>
      <w:proofErr w:type="spellStart"/>
      <w:r w:rsidRPr="00785554">
        <w:rPr>
          <w:rStyle w:val="VerbatimChar"/>
          <w:lang w:val="es-PE"/>
        </w:rPr>
        <w:t>codes</w:t>
      </w:r>
      <w:proofErr w:type="spellEnd"/>
      <w:r w:rsidRPr="00785554">
        <w:rPr>
          <w:rStyle w:val="VerbatimChar"/>
          <w:lang w:val="es-PE"/>
        </w:rPr>
        <w:t xml:space="preserve">:  0 '***' 0.001 '**' 0.01 '*' 0.05 '.' </w:t>
      </w:r>
      <w:r>
        <w:rPr>
          <w:rStyle w:val="VerbatimChar"/>
        </w:rPr>
        <w:t>0.1 ' ' 1</w:t>
      </w:r>
    </w:p>
    <w:p w14:paraId="2927F4A8" w14:textId="77777777" w:rsidR="00247C8E" w:rsidRDefault="000C14EF">
      <w:pPr>
        <w:pStyle w:val="SourceCode"/>
      </w:pPr>
      <w:r>
        <w:rPr>
          <w:rStyle w:val="KeywordTok"/>
        </w:rPr>
        <w:t>pairwise.t.test</w:t>
      </w:r>
      <w:r>
        <w:rPr>
          <w:rStyle w:val="NormalTok"/>
        </w:rPr>
        <w:t xml:space="preserve">( rendimiento, dia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7CE199B5" w14:textId="77777777" w:rsidR="00247C8E" w:rsidRDefault="000C14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rendimiento and d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</w:t>
      </w:r>
      <w:r>
        <w:br/>
      </w:r>
      <w:r>
        <w:rPr>
          <w:rStyle w:val="VerbatimChar"/>
        </w:rPr>
        <w:t xml:space="preserve">## 2 0.56 -   </w:t>
      </w:r>
      <w:r>
        <w:br/>
      </w:r>
      <w:r>
        <w:rPr>
          <w:rStyle w:val="VerbatimChar"/>
        </w:rPr>
        <w:t>## 3 0.03 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sectPr w:rsidR="00247C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F8439" w14:textId="77777777" w:rsidR="000C14EF" w:rsidRDefault="000C14EF">
      <w:pPr>
        <w:spacing w:after="0"/>
      </w:pPr>
      <w:r>
        <w:separator/>
      </w:r>
    </w:p>
  </w:endnote>
  <w:endnote w:type="continuationSeparator" w:id="0">
    <w:p w14:paraId="1D9B79C2" w14:textId="77777777" w:rsidR="000C14EF" w:rsidRDefault="000C1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6927B" w14:textId="77777777" w:rsidR="000C14EF" w:rsidRDefault="000C14EF">
      <w:r>
        <w:separator/>
      </w:r>
    </w:p>
  </w:footnote>
  <w:footnote w:type="continuationSeparator" w:id="0">
    <w:p w14:paraId="1390744A" w14:textId="77777777" w:rsidR="000C14EF" w:rsidRDefault="000C1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6202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4EF"/>
    <w:rsid w:val="00247C8E"/>
    <w:rsid w:val="004E29B3"/>
    <w:rsid w:val="00590D07"/>
    <w:rsid w:val="00784D58"/>
    <w:rsid w:val="0078555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CB8472"/>
  <w15:docId w15:val="{4E0C6D28-0A57-4651-BB76-925F3BB2C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785554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785554"/>
  </w:style>
  <w:style w:type="paragraph" w:styleId="Piedepgina">
    <w:name w:val="footer"/>
    <w:basedOn w:val="Normal"/>
    <w:link w:val="PiedepginaCar"/>
    <w:unhideWhenUsed/>
    <w:rsid w:val="00785554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785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31</Words>
  <Characters>6221</Characters>
  <Application>Microsoft Office Word</Application>
  <DocSecurity>0</DocSecurity>
  <Lines>51</Lines>
  <Paragraphs>14</Paragraphs>
  <ScaleCrop>false</ScaleCrop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ra Milagros Terrel Hidalgo</dc:creator>
  <cp:keywords/>
  <cp:lastModifiedBy>Mayra Milagros Terrel Hidalgo</cp:lastModifiedBy>
  <cp:revision>2</cp:revision>
  <dcterms:created xsi:type="dcterms:W3CDTF">2021-04-26T01:39:00Z</dcterms:created>
  <dcterms:modified xsi:type="dcterms:W3CDTF">2021-04-26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